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mehatronics-engineer"/>
    <w:p>
      <w:pPr>
        <w:pStyle w:val="Heading2"/>
      </w:pPr>
      <w:r>
        <w:t xml:space="preserve">Mehatronics Engine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Arab Emirates, Duba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proficient Mechatronics Engineer with a proven track record in designing, implementing, and optimizing integrated systems for industrial automation, robotics, and smart infrastructure. With extensive experience in the United Arab Emirates Dubai, I specialize in leveraging cutting-edge technologies to drive innovation and efficiency in engineering solutions tailored to the region's dynamic market. My expertise spans mechanical design, electronics integration, control systems programming, and project management. I am committed to delivering sustainable and scalable solutions that align with Dubai’s vision for smart cities and technological advancemen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9988d023693a6bdf228146ede604e1c21473a0d"/>
    <w:p>
      <w:pPr>
        <w:pStyle w:val="Heading3"/>
      </w:pPr>
      <w:r>
        <w:t xml:space="preserve">Bachelor of Science in Mechatronics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Relevant University, e.g., Khalifa University, UAE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[Month, Year]</w:t>
      </w:r>
    </w:p>
    <w:p>
      <w:pPr>
        <w:numPr>
          <w:ilvl w:val="0"/>
          <w:numId w:val="1001"/>
        </w:numPr>
        <w:pStyle w:val="Compact"/>
      </w:pPr>
      <w:r>
        <w:t xml:space="preserve">Thesis: "Design and Implementation of a Robotic System for Industrial Applications in the UAE"</w:t>
      </w:r>
    </w:p>
    <w:p>
      <w:pPr>
        <w:numPr>
          <w:ilvl w:val="0"/>
          <w:numId w:val="1001"/>
        </w:numPr>
        <w:pStyle w:val="Compact"/>
      </w:pPr>
      <w:r>
        <w:t xml:space="preserve">Relevant coursework: Control Systems, Embedded Systems, Robotics, Mechatronic Design</w:t>
      </w:r>
    </w:p>
    <w:bookmarkEnd w:id="22"/>
    <w:bookmarkStart w:id="23" w:name="Xc7937e6a66149185cf5ff1724ea3e9e8ed2b6bc"/>
    <w:p>
      <w:pPr>
        <w:pStyle w:val="Heading3"/>
      </w:pPr>
      <w:r>
        <w:t xml:space="preserve">Masters of Science in Electrical and Electronics Engineering (Optional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Relevant Universit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[Month, Year]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, e.g., Dubai Smart City Solutions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mated control systems for industrial machinery in the UAE's manufacturing sector, improving operational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-enabled sensors into robotic arms for precision tasks, supporting Dubai’s smart infrastructure initiatives.</w:t>
      </w:r>
    </w:p>
    <w:p>
      <w:pPr>
        <w:numPr>
          <w:ilvl w:val="0"/>
          <w:numId w:val="1002"/>
        </w:numPr>
        <w:pStyle w:val="Compact"/>
      </w:pPr>
      <w:r>
        <w:t xml:space="preserve">Optimized energy consumption in automated systems using advanced PLC programming and real-time data analytics, aligning with the UAE’s sustainability goals.</w:t>
      </w:r>
    </w:p>
    <w:bookmarkEnd w:id="25"/>
    <w:bookmarkStart w:id="26" w:name="junior-mechatronics-engineer"/>
    <w:p>
      <w:pPr>
        <w:pStyle w:val="Heading3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, e.g., Al-Futtaim Engineering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utonomous vehicles for Dubai’s public transport network, focusing on sensor integration and real-time decision-making algorithms.</w:t>
      </w:r>
    </w:p>
    <w:p>
      <w:pPr>
        <w:numPr>
          <w:ilvl w:val="0"/>
          <w:numId w:val="1003"/>
        </w:numPr>
        <w:pStyle w:val="Compact"/>
      </w:pPr>
      <w:r>
        <w:t xml:space="preserve">Conducted maintenance and troubleshooting for mechatronic systems in renewable energy projects across the UAE, ensuring compliance with ISO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smart grid system for a residential complex in Dubai, reducing energy waste by 18%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MATLAB/Simulink, PLC Programming (Siemens, Allen-Bradley), LabVIE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Robotics (ROS), Embedded Systems, IoT Platforms (AWS IoT, Azur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chatronics Engineer (CME), ISO 9001:2015, PLC Programming Certification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[Institution Name, 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LC Programming Workshop</w:t>
      </w:r>
      <w:r>
        <w:t xml:space="preserve"> </w:t>
      </w:r>
      <w:r>
        <w:t xml:space="preserve">– [Institution Name, 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bai Smart City Innovation Program</w:t>
      </w:r>
      <w:r>
        <w:t xml:space="preserve"> </w:t>
      </w:r>
      <w:r>
        <w:t xml:space="preserve">– [Institution Name, Year]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Proficient)</w:t>
      </w:r>
    </w:p>
    <w:p>
      <w:pPr>
        <w:numPr>
          <w:ilvl w:val="0"/>
          <w:numId w:val="1006"/>
        </w:numPr>
        <w:pStyle w:val="Compact"/>
      </w:pPr>
      <w:r>
        <w:t xml:space="preserve">German (Basic – Optiona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UAE Society of Engineers, IEEE (Institute of Electrical and Electronics Engineers).</w:t>
      </w:r>
    </w:p>
    <w:p>
      <w:pPr>
        <w:pStyle w:val="BodyText"/>
      </w:pPr>
      <w:r>
        <w:rPr>
          <w:bCs/>
          <w:b/>
        </w:rPr>
        <w:t xml:space="preserve">Projects:</w:t>
      </w:r>
    </w:p>
    <w:p>
      <w:pPr>
        <w:numPr>
          <w:ilvl w:val="0"/>
          <w:numId w:val="1007"/>
        </w:numPr>
        <w:pStyle w:val="Compact"/>
      </w:pPr>
      <w:r>
        <w:t xml:space="preserve">"Smart Waste Management System for Dubai": Designed a sensor-based system to optimize waste collection routes, reducing fuel consumption by 20%.</w:t>
      </w:r>
    </w:p>
    <w:p>
      <w:pPr>
        <w:numPr>
          <w:ilvl w:val="0"/>
          <w:numId w:val="1007"/>
        </w:numPr>
        <w:pStyle w:val="Compact"/>
      </w:pPr>
      <w:r>
        <w:t xml:space="preserve">"Autonomous Drone Inspection System": Developed a drone with mechatronic components for infrastructure monitoring in UAE industrial zones.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the Dubai Institute of Technology, focusing on mechatronics and robotics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2"/>
    <w:p>
      <w:pPr>
        <w:pStyle w:val="BodyText"/>
      </w:pPr>
      <w:r>
        <w:t xml:space="preserve">This Curriculum Vitae is tailored for a Mechatronics Engineer in the United Arab Emirates Dubai, emphasizing technical expertise, regional projects, and alignment with the UAE’s technological and sustainable development goal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</dc:title>
  <dc:creator/>
  <dc:language>en</dc:language>
  <cp:keywords/>
  <dcterms:created xsi:type="dcterms:W3CDTF">2026-05-31T18:53:21Z</dcterms:created>
  <dcterms:modified xsi:type="dcterms:W3CDTF">2026-05-31T18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